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38E5E5" w14:textId="77777777" w:rsidR="007F4B57" w:rsidRDefault="00271873">
      <w:pPr>
        <w:pStyle w:val="Standard"/>
        <w:spacing w:after="0" w:line="240" w:lineRule="auto"/>
        <w:ind w:left="6372"/>
        <w:jc w:val="both"/>
      </w:pPr>
      <w:r>
        <w:rPr>
          <w:b/>
          <w:bCs/>
          <w:smallCaps/>
          <w:noProof/>
        </w:rPr>
        <w:drawing>
          <wp:inline distT="0" distB="0" distL="0" distR="0" wp14:anchorId="0202B849" wp14:editId="3D648A9B">
            <wp:extent cx="1762125" cy="1146175"/>
            <wp:effectExtent l="0" t="0" r="9525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146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037EB">
        <w:rPr>
          <w:b/>
          <w:bCs/>
          <w:smallCaps/>
        </w:rPr>
        <w:t xml:space="preserve">                                                                                                                    </w:t>
      </w:r>
    </w:p>
    <w:p w14:paraId="3DF0B1A5" w14:textId="77777777" w:rsidR="00912FFD" w:rsidRDefault="00912FFD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Monika Rogo</w:t>
      </w:r>
    </w:p>
    <w:p w14:paraId="6E081657" w14:textId="3E1EC823" w:rsidR="007F4B57" w:rsidRDefault="00092709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Biuro Rzecznika Prasowego</w:t>
      </w:r>
      <w:r w:rsidR="006037EB">
        <w:rPr>
          <w:rFonts w:eastAsia="Calibri"/>
          <w:color w:val="000000"/>
          <w:sz w:val="20"/>
          <w:szCs w:val="20"/>
          <w:lang w:eastAsia="en-US"/>
        </w:rPr>
        <w:t xml:space="preserve"> Uniwersytetu Gdańskiego</w:t>
      </w:r>
    </w:p>
    <w:p w14:paraId="13DF8C5E" w14:textId="303F6652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ul. Bażyńskiego 8</w:t>
      </w:r>
      <w:r w:rsidR="00367139">
        <w:rPr>
          <w:rFonts w:eastAsia="Calibri"/>
          <w:color w:val="000000"/>
          <w:sz w:val="20"/>
          <w:szCs w:val="20"/>
          <w:lang w:eastAsia="en-US"/>
        </w:rPr>
        <w:t xml:space="preserve">, </w:t>
      </w:r>
      <w:r>
        <w:rPr>
          <w:rFonts w:eastAsia="Calibri"/>
          <w:color w:val="000000"/>
          <w:sz w:val="20"/>
          <w:szCs w:val="20"/>
          <w:lang w:eastAsia="en-US"/>
        </w:rPr>
        <w:t>80-309 Gdańsk</w:t>
      </w:r>
    </w:p>
    <w:p w14:paraId="0218B523" w14:textId="77777777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tel.: (58) 523 25 84</w:t>
      </w:r>
    </w:p>
    <w:p w14:paraId="0AC556DF" w14:textId="0B452B43" w:rsidR="007F4B57" w:rsidRDefault="006037EB">
      <w:pPr>
        <w:pStyle w:val="Standard"/>
        <w:spacing w:after="0"/>
        <w:rPr>
          <w:rStyle w:val="Hyperlink"/>
          <w:rFonts w:eastAsia="Calibri"/>
          <w:sz w:val="20"/>
          <w:szCs w:val="20"/>
          <w:lang w:val="de-DE" w:eastAsia="en-US"/>
        </w:rPr>
      </w:pPr>
      <w:r w:rsidRPr="00A24B88">
        <w:rPr>
          <w:rFonts w:eastAsia="Calibri"/>
          <w:color w:val="000000"/>
          <w:sz w:val="20"/>
          <w:szCs w:val="20"/>
          <w:lang w:val="de-DE" w:eastAsia="en-US"/>
        </w:rPr>
        <w:t>e-mail</w:t>
      </w:r>
      <w:r w:rsidR="008F0175" w:rsidRPr="00A24B88">
        <w:rPr>
          <w:rFonts w:eastAsia="Calibri"/>
          <w:color w:val="000000"/>
          <w:sz w:val="20"/>
          <w:szCs w:val="20"/>
          <w:lang w:val="de-DE" w:eastAsia="en-US"/>
        </w:rPr>
        <w:t>:</w:t>
      </w:r>
      <w:r w:rsidR="00043A4F"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1" w:history="1">
        <w:r w:rsidR="00912FFD" w:rsidRPr="00131D6C">
          <w:rPr>
            <w:rStyle w:val="Hyperlink"/>
            <w:rFonts w:eastAsia="Calibri"/>
            <w:sz w:val="20"/>
            <w:szCs w:val="20"/>
            <w:lang w:val="de-DE" w:eastAsia="en-US"/>
          </w:rPr>
          <w:t>monika.rogo@ug.edu.pl</w:t>
        </w:r>
      </w:hyperlink>
    </w:p>
    <w:p w14:paraId="4D1553B8" w14:textId="1C37630D" w:rsidR="00367139" w:rsidRDefault="00367139" w:rsidP="00367139">
      <w:pPr>
        <w:pStyle w:val="Standard"/>
        <w:spacing w:after="0"/>
        <w:rPr>
          <w:rStyle w:val="Hyperlink"/>
          <w:rFonts w:eastAsia="Calibri"/>
          <w:sz w:val="20"/>
          <w:szCs w:val="20"/>
          <w:lang w:val="de-DE" w:eastAsia="en-US"/>
        </w:rPr>
      </w:pPr>
      <w:r w:rsidRPr="00A24B88">
        <w:rPr>
          <w:rFonts w:eastAsia="Calibri"/>
          <w:color w:val="000000"/>
          <w:sz w:val="20"/>
          <w:szCs w:val="20"/>
          <w:lang w:val="de-DE" w:eastAsia="en-US"/>
        </w:rPr>
        <w:t>e-mail</w:t>
      </w:r>
      <w:r>
        <w:rPr>
          <w:rFonts w:eastAsia="Calibri"/>
          <w:color w:val="000000"/>
          <w:sz w:val="20"/>
          <w:szCs w:val="20"/>
          <w:lang w:val="de-DE" w:eastAsia="en-US"/>
        </w:rPr>
        <w:t xml:space="preserve"> zespołu</w:t>
      </w:r>
      <w:r w:rsidRPr="00A24B88">
        <w:rPr>
          <w:rFonts w:eastAsia="Calibri"/>
          <w:color w:val="000000"/>
          <w:sz w:val="20"/>
          <w:szCs w:val="20"/>
          <w:lang w:val="de-DE" w:eastAsia="en-US"/>
        </w:rPr>
        <w:t>:</w:t>
      </w:r>
      <w:r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2" w:history="1">
        <w:r w:rsidR="000304A3" w:rsidRPr="0002644B">
          <w:rPr>
            <w:rStyle w:val="Hyperlink"/>
            <w:rFonts w:eastAsia="Calibri"/>
            <w:sz w:val="20"/>
            <w:szCs w:val="20"/>
            <w:lang w:val="de-DE" w:eastAsia="en-US"/>
          </w:rPr>
          <w:t>biuro.rzecznika@ug.edu.pl</w:t>
        </w:r>
      </w:hyperlink>
    </w:p>
    <w:p w14:paraId="4FA268B1" w14:textId="3A05DA69" w:rsidR="007F4B57" w:rsidRPr="00A24B88" w:rsidRDefault="003E0C0C">
      <w:pPr>
        <w:pStyle w:val="Standard"/>
        <w:spacing w:after="0"/>
        <w:rPr>
          <w:lang w:val="de-DE"/>
        </w:rPr>
      </w:pPr>
      <w:hyperlink r:id="rId13" w:history="1">
        <w:r w:rsidR="002A4928" w:rsidRPr="002E2CE2">
          <w:rPr>
            <w:rStyle w:val="Hyperlink"/>
            <w:rFonts w:eastAsia="Calibri"/>
            <w:sz w:val="20"/>
            <w:szCs w:val="20"/>
            <w:lang w:val="de-DE" w:eastAsia="en-US"/>
          </w:rPr>
          <w:t>http://www.ug.edu.pl/pl</w:t>
        </w:r>
      </w:hyperlink>
    </w:p>
    <w:p w14:paraId="24972805" w14:textId="77777777" w:rsidR="007F4B57" w:rsidRPr="00A24B88" w:rsidRDefault="007F4B57">
      <w:pPr>
        <w:pStyle w:val="Standard"/>
        <w:spacing w:after="0" w:line="240" w:lineRule="auto"/>
        <w:rPr>
          <w:rFonts w:eastAsia="Calibri"/>
          <w:color w:val="000000"/>
          <w:lang w:val="de-DE" w:eastAsia="en-US"/>
        </w:rPr>
      </w:pPr>
    </w:p>
    <w:p w14:paraId="1CCF950E" w14:textId="4A156F6A" w:rsidR="00832C50" w:rsidRDefault="005A362F">
      <w:pPr>
        <w:pStyle w:val="Standard"/>
        <w:spacing w:after="0" w:line="240" w:lineRule="auto"/>
        <w:rPr>
          <w:rFonts w:eastAsia="Calibri"/>
          <w:lang w:eastAsia="en-US"/>
        </w:rPr>
      </w:pPr>
      <w:r>
        <w:rPr>
          <w:rFonts w:eastAsia="Calibri"/>
          <w:lang w:eastAsia="en-US"/>
        </w:rPr>
        <w:t xml:space="preserve">Gdańsk, </w:t>
      </w:r>
      <w:r w:rsidR="002D0777">
        <w:rPr>
          <w:rFonts w:eastAsia="Calibri"/>
          <w:lang w:eastAsia="en-US"/>
        </w:rPr>
        <w:t>8</w:t>
      </w:r>
      <w:r w:rsidR="00624911">
        <w:rPr>
          <w:rFonts w:eastAsia="Calibri"/>
          <w:lang w:eastAsia="en-US"/>
        </w:rPr>
        <w:t xml:space="preserve"> października</w:t>
      </w:r>
      <w:r w:rsidR="00441E77">
        <w:rPr>
          <w:rFonts w:eastAsia="Calibri"/>
          <w:lang w:eastAsia="en-US"/>
        </w:rPr>
        <w:t xml:space="preserve"> 20</w:t>
      </w:r>
      <w:r w:rsidR="002A4928">
        <w:rPr>
          <w:rFonts w:eastAsia="Calibri"/>
          <w:lang w:eastAsia="en-US"/>
        </w:rPr>
        <w:t>20</w:t>
      </w:r>
    </w:p>
    <w:p w14:paraId="3EFCCAEB" w14:textId="77777777" w:rsidR="00040575" w:rsidRDefault="00040575">
      <w:pPr>
        <w:pStyle w:val="Standard"/>
        <w:spacing w:after="0" w:line="240" w:lineRule="auto"/>
        <w:rPr>
          <w:b/>
        </w:rPr>
      </w:pPr>
    </w:p>
    <w:p w14:paraId="6295EF35" w14:textId="77777777" w:rsidR="007F4B57" w:rsidRDefault="00800DCD">
      <w:pPr>
        <w:pStyle w:val="Standard"/>
        <w:spacing w:after="0" w:line="240" w:lineRule="auto"/>
        <w:jc w:val="center"/>
        <w:rPr>
          <w:b/>
          <w:sz w:val="24"/>
          <w:szCs w:val="24"/>
        </w:rPr>
      </w:pPr>
      <w:bookmarkStart w:id="0" w:name="_Hlk43447826"/>
      <w:r>
        <w:rPr>
          <w:b/>
          <w:sz w:val="24"/>
          <w:szCs w:val="24"/>
        </w:rPr>
        <w:t>Informacja</w:t>
      </w:r>
      <w:r w:rsidR="006037EB" w:rsidRPr="00826DE3">
        <w:rPr>
          <w:b/>
          <w:sz w:val="24"/>
          <w:szCs w:val="24"/>
        </w:rPr>
        <w:t xml:space="preserve"> prasow</w:t>
      </w:r>
      <w:r>
        <w:rPr>
          <w:b/>
          <w:sz w:val="24"/>
          <w:szCs w:val="24"/>
        </w:rPr>
        <w:t>a</w:t>
      </w:r>
    </w:p>
    <w:p w14:paraId="0104375C" w14:textId="3B0DB0CF" w:rsidR="00736D9A" w:rsidRPr="00EB5364" w:rsidRDefault="00642199" w:rsidP="00736D9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6E034C">
        <w:rPr>
          <w:b/>
          <w:bCs/>
          <w:sz w:val="24"/>
          <w:szCs w:val="24"/>
        </w:rPr>
        <w:t>P</w:t>
      </w:r>
      <w:r w:rsidR="00656DA8">
        <w:rPr>
          <w:b/>
          <w:bCs/>
          <w:sz w:val="24"/>
          <w:szCs w:val="24"/>
        </w:rPr>
        <w:t>ublikacja prof. Jerzego Zajadły</w:t>
      </w:r>
      <w:r w:rsidR="006E034C" w:rsidRPr="006E034C">
        <w:rPr>
          <w:b/>
          <w:bCs/>
          <w:sz w:val="24"/>
          <w:szCs w:val="24"/>
        </w:rPr>
        <w:t xml:space="preserve"> </w:t>
      </w:r>
      <w:r w:rsidR="004975B4">
        <w:rPr>
          <w:b/>
          <w:bCs/>
          <w:sz w:val="24"/>
          <w:szCs w:val="24"/>
        </w:rPr>
        <w:t xml:space="preserve">z nominacją do </w:t>
      </w:r>
      <w:r w:rsidR="004975B4" w:rsidRPr="004975B4">
        <w:rPr>
          <w:b/>
          <w:bCs/>
          <w:sz w:val="24"/>
          <w:szCs w:val="24"/>
        </w:rPr>
        <w:t>Nagrod</w:t>
      </w:r>
      <w:r w:rsidR="004975B4">
        <w:rPr>
          <w:b/>
          <w:bCs/>
          <w:sz w:val="24"/>
          <w:szCs w:val="24"/>
        </w:rPr>
        <w:t>y</w:t>
      </w:r>
      <w:r w:rsidR="004975B4" w:rsidRPr="004975B4">
        <w:rPr>
          <w:b/>
          <w:bCs/>
          <w:sz w:val="24"/>
          <w:szCs w:val="24"/>
        </w:rPr>
        <w:t xml:space="preserve"> im. Jana Długosza</w:t>
      </w:r>
    </w:p>
    <w:bookmarkEnd w:id="0"/>
    <w:p w14:paraId="0618FC4F" w14:textId="43EA59C6" w:rsidR="00F66AE1" w:rsidRPr="00F66AE1" w:rsidRDefault="00C54802" w:rsidP="00F66AE1">
      <w:pPr>
        <w:widowControl/>
        <w:suppressAutoHyphens w:val="0"/>
        <w:autoSpaceDN/>
        <w:spacing w:line="259" w:lineRule="auto"/>
        <w:textAlignment w:val="auto"/>
        <w:rPr>
          <w:b/>
          <w:bCs/>
        </w:rPr>
      </w:pPr>
      <w:r w:rsidRPr="00C54802">
        <w:rPr>
          <w:b/>
          <w:bCs/>
        </w:rPr>
        <w:t xml:space="preserve">Zgłoszona przez Wydawnictwo Uniwersytetu Gdańskiego </w:t>
      </w:r>
      <w:r w:rsidR="001E1F1D">
        <w:rPr>
          <w:b/>
          <w:bCs/>
        </w:rPr>
        <w:t xml:space="preserve">publikacja </w:t>
      </w:r>
      <w:r w:rsidR="00656DA8">
        <w:rPr>
          <w:b/>
          <w:bCs/>
        </w:rPr>
        <w:t>prof. Jerzego Zajadły</w:t>
      </w:r>
      <w:r w:rsidR="00F66AE1" w:rsidRPr="00F66AE1">
        <w:rPr>
          <w:b/>
          <w:bCs/>
        </w:rPr>
        <w:t xml:space="preserve"> </w:t>
      </w:r>
      <w:r w:rsidR="00F66AE1">
        <w:rPr>
          <w:b/>
          <w:bCs/>
        </w:rPr>
        <w:t xml:space="preserve">z </w:t>
      </w:r>
      <w:r w:rsidRPr="00F66AE1">
        <w:rPr>
          <w:b/>
          <w:bCs/>
        </w:rPr>
        <w:t>Wydziału Prawa i Administracji UG</w:t>
      </w:r>
      <w:r w:rsidR="00F66AE1">
        <w:rPr>
          <w:b/>
          <w:bCs/>
        </w:rPr>
        <w:t xml:space="preserve"> </w:t>
      </w:r>
      <w:r w:rsidR="00F66AE1" w:rsidRPr="00F66AE1">
        <w:rPr>
          <w:b/>
          <w:bCs/>
        </w:rPr>
        <w:t>pt. </w:t>
      </w:r>
      <w:r w:rsidR="00F66AE1" w:rsidRPr="00F66AE1">
        <w:rPr>
          <w:b/>
          <w:bCs/>
          <w:i/>
          <w:iCs/>
        </w:rPr>
        <w:t>Minima luridica. Refleksje o pewnych (nie)oczywistościach prawniczych</w:t>
      </w:r>
      <w:r w:rsidR="00F66AE1" w:rsidRPr="00F66AE1">
        <w:rPr>
          <w:b/>
          <w:bCs/>
        </w:rPr>
        <w:t xml:space="preserve"> została nominowana do Nagrody imienia Jana Długosza.</w:t>
      </w:r>
      <w:r w:rsidR="00F66AE1">
        <w:rPr>
          <w:b/>
          <w:bCs/>
        </w:rPr>
        <w:t xml:space="preserve"> </w:t>
      </w:r>
    </w:p>
    <w:p w14:paraId="0794197A" w14:textId="77777777" w:rsidR="00F66AE1" w:rsidRPr="00F66AE1" w:rsidRDefault="00F66AE1" w:rsidP="00F66AE1">
      <w:pPr>
        <w:widowControl/>
        <w:suppressAutoHyphens w:val="0"/>
        <w:autoSpaceDN/>
        <w:spacing w:line="259" w:lineRule="auto"/>
        <w:textAlignment w:val="auto"/>
      </w:pPr>
      <w:r w:rsidRPr="00F66AE1">
        <w:t>Konkurs o Nagrodę im. Jana Długosza nagradza dzieła wnoszące istotny wkład w rozwój światowej nauki i kultury. Rokrocznie towarzyszy on Międzynarodowym Targom Książki w Krakowie. Niestety w tym roku, ze względu na sytuację związaną z pandemią, Międzynarodowe Targi Książki zostały odwołane. Ze względu na bezpieczeństwo autorów organizatorzy podjęli decyzję o przyznaniu nagrody online.</w:t>
      </w:r>
    </w:p>
    <w:p w14:paraId="57A20854" w14:textId="77777777" w:rsidR="00F66AE1" w:rsidRPr="00F66AE1" w:rsidRDefault="00F66AE1" w:rsidP="00F66AE1">
      <w:pPr>
        <w:widowControl/>
        <w:suppressAutoHyphens w:val="0"/>
        <w:autoSpaceDN/>
        <w:spacing w:line="259" w:lineRule="auto"/>
        <w:textAlignment w:val="auto"/>
      </w:pPr>
      <w:r w:rsidRPr="00F66AE1">
        <w:t>Rozdanie nagród odbędzie się 22 października 2020 r. w godzinach popołudniowych.</w:t>
      </w:r>
    </w:p>
    <w:p w14:paraId="7E266264" w14:textId="06071524" w:rsidR="00F66AE1" w:rsidRPr="00F66AE1" w:rsidRDefault="00F66AE1" w:rsidP="00F66AE1">
      <w:pPr>
        <w:widowControl/>
        <w:suppressAutoHyphens w:val="0"/>
        <w:autoSpaceDN/>
        <w:spacing w:line="259" w:lineRule="auto"/>
        <w:textAlignment w:val="auto"/>
        <w:rPr>
          <w:u w:val="single"/>
        </w:rPr>
      </w:pPr>
      <w:r w:rsidRPr="00F66AE1">
        <w:rPr>
          <w:u w:val="single"/>
        </w:rPr>
        <w:t>O książce prof. Jerzego Zajadł</w:t>
      </w:r>
      <w:r w:rsidR="00656DA8">
        <w:rPr>
          <w:u w:val="single"/>
        </w:rPr>
        <w:t>y</w:t>
      </w:r>
      <w:bookmarkStart w:id="1" w:name="_GoBack"/>
      <w:bookmarkEnd w:id="1"/>
      <w:r w:rsidRPr="00F66AE1">
        <w:rPr>
          <w:u w:val="single"/>
        </w:rPr>
        <w:t xml:space="preserve"> z Wydziału Prawa i Administracji UG:</w:t>
      </w:r>
    </w:p>
    <w:p w14:paraId="21999B67" w14:textId="4A5A95CC" w:rsidR="00F66AE1" w:rsidRPr="00F66AE1" w:rsidRDefault="00F66AE1" w:rsidP="00F66AE1">
      <w:pPr>
        <w:widowControl/>
        <w:suppressAutoHyphens w:val="0"/>
        <w:autoSpaceDN/>
        <w:spacing w:line="259" w:lineRule="auto"/>
        <w:textAlignment w:val="auto"/>
      </w:pPr>
      <w:r w:rsidRPr="00F66AE1">
        <w:t>Prof. Jerz</w:t>
      </w:r>
      <w:r w:rsidR="00C54802">
        <w:t>y</w:t>
      </w:r>
      <w:r w:rsidRPr="00F66AE1">
        <w:t xml:space="preserve"> Zajadło nawiązuje do znanej pracy Theodora Adorno </w:t>
      </w:r>
      <w:r w:rsidRPr="00F66AE1">
        <w:rPr>
          <w:i/>
          <w:iCs/>
        </w:rPr>
        <w:t>Minima moralia. Refleksje z poharatanego życia</w:t>
      </w:r>
      <w:r w:rsidRPr="00F66AE1">
        <w:t>. Nawet jeśli niektórym już samo porównanie może się wydawać kompletnie nie </w:t>
      </w:r>
      <w:r w:rsidRPr="00F66AE1">
        <w:rPr>
          <w:i/>
          <w:iCs/>
        </w:rPr>
        <w:t>a propos</w:t>
      </w:r>
      <w:r w:rsidRPr="00F66AE1">
        <w:t> i w związku z tym zupełnie nieuprawnione, to jednak jest to tylko pewna parafraza, gra słów, asocjacja, wywołana tytułem pracy niemieckiego filozofa. U Adorno pojęcie minima moralia dotyczy raczej formy niż treści, w niniejszych rozważaniach chodzi zaś o jedno i drugie – o krótkie formy (</w:t>
      </w:r>
      <w:r w:rsidRPr="00F66AE1">
        <w:rPr>
          <w:i/>
          <w:iCs/>
        </w:rPr>
        <w:t>minima</w:t>
      </w:r>
      <w:r w:rsidRPr="00F66AE1">
        <w:t>) na temat prawniczych elementariów (</w:t>
      </w:r>
      <w:r w:rsidRPr="00F66AE1">
        <w:rPr>
          <w:i/>
          <w:iCs/>
        </w:rPr>
        <w:t>minima iuridica</w:t>
      </w:r>
      <w:r w:rsidRPr="00F66AE1">
        <w:t>). Oba tytuły łączy pobudzona w umyśle autora pewna idea: tak jak podeptanie minimów moralnych (</w:t>
      </w:r>
      <w:r w:rsidRPr="00F66AE1">
        <w:rPr>
          <w:i/>
          <w:iCs/>
        </w:rPr>
        <w:t>minima moralia</w:t>
      </w:r>
      <w:r w:rsidRPr="00F66AE1">
        <w:t>) może skutkować poharatanym życiem, tak też pogwałcenie prawniczych oczywistości (</w:t>
      </w:r>
      <w:r w:rsidRPr="00F66AE1">
        <w:rPr>
          <w:i/>
          <w:iCs/>
        </w:rPr>
        <w:t>minima iuridica</w:t>
      </w:r>
      <w:r w:rsidRPr="00F66AE1">
        <w:t>) prędzej czy później może skończyć się poharatanym prawem.</w:t>
      </w:r>
    </w:p>
    <w:p w14:paraId="21FD6E55" w14:textId="77777777" w:rsidR="006C2C19" w:rsidRPr="00873602" w:rsidRDefault="006C2C19" w:rsidP="00873602">
      <w:pPr>
        <w:widowControl/>
        <w:suppressAutoHyphens w:val="0"/>
        <w:autoSpaceDN/>
        <w:spacing w:line="259" w:lineRule="auto"/>
        <w:textAlignment w:val="auto"/>
      </w:pPr>
    </w:p>
    <w:p w14:paraId="5917B877" w14:textId="77777777" w:rsidR="00873602" w:rsidRPr="00873602" w:rsidRDefault="00873602" w:rsidP="00873602">
      <w:pPr>
        <w:widowControl/>
        <w:suppressAutoHyphens w:val="0"/>
        <w:autoSpaceDN/>
        <w:spacing w:line="259" w:lineRule="auto"/>
        <w:textAlignment w:val="auto"/>
        <w:rPr>
          <w:u w:val="single"/>
        </w:rPr>
      </w:pPr>
    </w:p>
    <w:p w14:paraId="16E6F741" w14:textId="77777777" w:rsidR="00F42690" w:rsidRPr="00A07314" w:rsidRDefault="00F42690" w:rsidP="001E0A16">
      <w:pPr>
        <w:widowControl/>
        <w:suppressAutoHyphens w:val="0"/>
        <w:autoSpaceDN/>
        <w:spacing w:line="259" w:lineRule="auto"/>
        <w:textAlignment w:val="auto"/>
        <w:rPr>
          <w:rFonts w:eastAsia="Calibri" w:cs="Times New Roman"/>
          <w:kern w:val="0"/>
        </w:rPr>
      </w:pPr>
    </w:p>
    <w:sectPr w:rsidR="00F42690" w:rsidRPr="00A07314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DCBD18" w14:textId="77777777" w:rsidR="003E0C0C" w:rsidRDefault="003E0C0C">
      <w:pPr>
        <w:spacing w:after="0" w:line="240" w:lineRule="auto"/>
      </w:pPr>
      <w:r>
        <w:separator/>
      </w:r>
    </w:p>
  </w:endnote>
  <w:endnote w:type="continuationSeparator" w:id="0">
    <w:p w14:paraId="7C8184FF" w14:textId="77777777" w:rsidR="003E0C0C" w:rsidRDefault="003E0C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09DCCA" w14:textId="77777777" w:rsidR="003E0C0C" w:rsidRDefault="003E0C0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03A7490" w14:textId="77777777" w:rsidR="003E0C0C" w:rsidRDefault="003E0C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30FC"/>
    <w:multiLevelType w:val="multilevel"/>
    <w:tmpl w:val="D1AC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1D73389"/>
    <w:multiLevelType w:val="multilevel"/>
    <w:tmpl w:val="A03EE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992200"/>
    <w:multiLevelType w:val="hybridMultilevel"/>
    <w:tmpl w:val="06C04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3C7454"/>
    <w:multiLevelType w:val="hybridMultilevel"/>
    <w:tmpl w:val="2FDED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506608"/>
    <w:multiLevelType w:val="hybridMultilevel"/>
    <w:tmpl w:val="343E7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415F84"/>
    <w:multiLevelType w:val="multilevel"/>
    <w:tmpl w:val="381AC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F5A6AAE"/>
    <w:multiLevelType w:val="multilevel"/>
    <w:tmpl w:val="DCC4D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7F5294A"/>
    <w:multiLevelType w:val="multilevel"/>
    <w:tmpl w:val="8FEA8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442036B"/>
    <w:multiLevelType w:val="hybridMultilevel"/>
    <w:tmpl w:val="7F14AA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5D4B37"/>
    <w:multiLevelType w:val="hybridMultilevel"/>
    <w:tmpl w:val="6CBAA8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2A19EB"/>
    <w:multiLevelType w:val="multilevel"/>
    <w:tmpl w:val="204A0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E8634AB"/>
    <w:multiLevelType w:val="hybridMultilevel"/>
    <w:tmpl w:val="8494A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FF7AA1"/>
    <w:multiLevelType w:val="hybridMultilevel"/>
    <w:tmpl w:val="6EA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7D45ED"/>
    <w:multiLevelType w:val="multilevel"/>
    <w:tmpl w:val="9CEEE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B556ACF"/>
    <w:multiLevelType w:val="hybridMultilevel"/>
    <w:tmpl w:val="87FC5C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E33FFD"/>
    <w:multiLevelType w:val="hybridMultilevel"/>
    <w:tmpl w:val="9BA82824"/>
    <w:lvl w:ilvl="0" w:tplc="041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>
    <w:nsid w:val="73282695"/>
    <w:multiLevelType w:val="multilevel"/>
    <w:tmpl w:val="AB404082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7">
    <w:nsid w:val="742746A4"/>
    <w:multiLevelType w:val="multilevel"/>
    <w:tmpl w:val="7A68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EE3296C"/>
    <w:multiLevelType w:val="hybridMultilevel"/>
    <w:tmpl w:val="C240BD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8"/>
  </w:num>
  <w:num w:numId="8">
    <w:abstractNumId w:val="2"/>
  </w:num>
  <w:num w:numId="9">
    <w:abstractNumId w:val="15"/>
  </w:num>
  <w:num w:numId="10">
    <w:abstractNumId w:val="13"/>
  </w:num>
  <w:num w:numId="11">
    <w:abstractNumId w:val="17"/>
  </w:num>
  <w:num w:numId="12">
    <w:abstractNumId w:val="18"/>
  </w:num>
  <w:num w:numId="13">
    <w:abstractNumId w:val="11"/>
  </w:num>
  <w:num w:numId="14">
    <w:abstractNumId w:val="14"/>
  </w:num>
  <w:num w:numId="15">
    <w:abstractNumId w:val="9"/>
  </w:num>
  <w:num w:numId="16">
    <w:abstractNumId w:val="4"/>
  </w:num>
  <w:num w:numId="17">
    <w:abstractNumId w:val="12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DMwszQyNjIxMjBW0lEKTi0uzszPAykwqgUAmjAvPiwAAAA="/>
  </w:docVars>
  <w:rsids>
    <w:rsidRoot w:val="007F4B57"/>
    <w:rsid w:val="00011115"/>
    <w:rsid w:val="00017A4E"/>
    <w:rsid w:val="0002316F"/>
    <w:rsid w:val="00023CC5"/>
    <w:rsid w:val="0002478A"/>
    <w:rsid w:val="000304A3"/>
    <w:rsid w:val="000304D8"/>
    <w:rsid w:val="0003284C"/>
    <w:rsid w:val="00040575"/>
    <w:rsid w:val="00043390"/>
    <w:rsid w:val="00043A4F"/>
    <w:rsid w:val="00045666"/>
    <w:rsid w:val="00050A43"/>
    <w:rsid w:val="00050DE9"/>
    <w:rsid w:val="00057ECD"/>
    <w:rsid w:val="00060FB4"/>
    <w:rsid w:val="00064C30"/>
    <w:rsid w:val="0006516A"/>
    <w:rsid w:val="00090E5C"/>
    <w:rsid w:val="00092709"/>
    <w:rsid w:val="000A1EF4"/>
    <w:rsid w:val="000A66DE"/>
    <w:rsid w:val="000B0E6E"/>
    <w:rsid w:val="000B233B"/>
    <w:rsid w:val="000B5060"/>
    <w:rsid w:val="000C3F46"/>
    <w:rsid w:val="000D0C72"/>
    <w:rsid w:val="000D3658"/>
    <w:rsid w:val="000D446F"/>
    <w:rsid w:val="000D466B"/>
    <w:rsid w:val="000D68E6"/>
    <w:rsid w:val="000E53D4"/>
    <w:rsid w:val="000E5494"/>
    <w:rsid w:val="000E6CE2"/>
    <w:rsid w:val="000F2C95"/>
    <w:rsid w:val="000F4259"/>
    <w:rsid w:val="00105272"/>
    <w:rsid w:val="00106B9B"/>
    <w:rsid w:val="00110313"/>
    <w:rsid w:val="00115973"/>
    <w:rsid w:val="001177F2"/>
    <w:rsid w:val="00130FF3"/>
    <w:rsid w:val="0013245B"/>
    <w:rsid w:val="001328E5"/>
    <w:rsid w:val="0014186B"/>
    <w:rsid w:val="001419ED"/>
    <w:rsid w:val="001422D8"/>
    <w:rsid w:val="001432A5"/>
    <w:rsid w:val="00146E2E"/>
    <w:rsid w:val="001472A8"/>
    <w:rsid w:val="001529C4"/>
    <w:rsid w:val="00153667"/>
    <w:rsid w:val="0015421C"/>
    <w:rsid w:val="00154596"/>
    <w:rsid w:val="00155C38"/>
    <w:rsid w:val="001640DA"/>
    <w:rsid w:val="00171D7F"/>
    <w:rsid w:val="00173F36"/>
    <w:rsid w:val="001763C0"/>
    <w:rsid w:val="00176E36"/>
    <w:rsid w:val="00180F57"/>
    <w:rsid w:val="0018211E"/>
    <w:rsid w:val="00184035"/>
    <w:rsid w:val="00187C47"/>
    <w:rsid w:val="00191999"/>
    <w:rsid w:val="00194B6A"/>
    <w:rsid w:val="001A1C6B"/>
    <w:rsid w:val="001A1FB3"/>
    <w:rsid w:val="001A7E6F"/>
    <w:rsid w:val="001B47F6"/>
    <w:rsid w:val="001B5186"/>
    <w:rsid w:val="001B658A"/>
    <w:rsid w:val="001C572D"/>
    <w:rsid w:val="001D0470"/>
    <w:rsid w:val="001D4EAC"/>
    <w:rsid w:val="001D7BF9"/>
    <w:rsid w:val="001E0A16"/>
    <w:rsid w:val="001E1F1D"/>
    <w:rsid w:val="001E4296"/>
    <w:rsid w:val="001F7D99"/>
    <w:rsid w:val="00202104"/>
    <w:rsid w:val="00212259"/>
    <w:rsid w:val="00214C9F"/>
    <w:rsid w:val="00222A2A"/>
    <w:rsid w:val="002245DB"/>
    <w:rsid w:val="00227665"/>
    <w:rsid w:val="002322BB"/>
    <w:rsid w:val="00232FE9"/>
    <w:rsid w:val="0023384B"/>
    <w:rsid w:val="00234E05"/>
    <w:rsid w:val="00245D33"/>
    <w:rsid w:val="00247296"/>
    <w:rsid w:val="00247DEC"/>
    <w:rsid w:val="00260B71"/>
    <w:rsid w:val="00260FF4"/>
    <w:rsid w:val="002623FA"/>
    <w:rsid w:val="002624A0"/>
    <w:rsid w:val="00266ED4"/>
    <w:rsid w:val="00271873"/>
    <w:rsid w:val="0027391E"/>
    <w:rsid w:val="002743D4"/>
    <w:rsid w:val="00281CED"/>
    <w:rsid w:val="00295A88"/>
    <w:rsid w:val="00295D77"/>
    <w:rsid w:val="002A076E"/>
    <w:rsid w:val="002A25A0"/>
    <w:rsid w:val="002A4928"/>
    <w:rsid w:val="002C3628"/>
    <w:rsid w:val="002C3FE7"/>
    <w:rsid w:val="002C4B4D"/>
    <w:rsid w:val="002C54C4"/>
    <w:rsid w:val="002D0777"/>
    <w:rsid w:val="002D34ED"/>
    <w:rsid w:val="002E0328"/>
    <w:rsid w:val="002E1E38"/>
    <w:rsid w:val="002F3754"/>
    <w:rsid w:val="003037F8"/>
    <w:rsid w:val="00306E49"/>
    <w:rsid w:val="00311203"/>
    <w:rsid w:val="00311702"/>
    <w:rsid w:val="00314B05"/>
    <w:rsid w:val="00320338"/>
    <w:rsid w:val="00321162"/>
    <w:rsid w:val="00322B85"/>
    <w:rsid w:val="00325571"/>
    <w:rsid w:val="003275E8"/>
    <w:rsid w:val="003305B3"/>
    <w:rsid w:val="00331990"/>
    <w:rsid w:val="00331A48"/>
    <w:rsid w:val="003327C5"/>
    <w:rsid w:val="00333A39"/>
    <w:rsid w:val="003352D8"/>
    <w:rsid w:val="0034136A"/>
    <w:rsid w:val="0034250A"/>
    <w:rsid w:val="00344199"/>
    <w:rsid w:val="00344939"/>
    <w:rsid w:val="00346741"/>
    <w:rsid w:val="00360654"/>
    <w:rsid w:val="00360961"/>
    <w:rsid w:val="0036172F"/>
    <w:rsid w:val="00363073"/>
    <w:rsid w:val="00365A90"/>
    <w:rsid w:val="00366111"/>
    <w:rsid w:val="0036689F"/>
    <w:rsid w:val="00367139"/>
    <w:rsid w:val="0037253A"/>
    <w:rsid w:val="00375B53"/>
    <w:rsid w:val="00386F60"/>
    <w:rsid w:val="003A4C9B"/>
    <w:rsid w:val="003A7E7B"/>
    <w:rsid w:val="003B11B4"/>
    <w:rsid w:val="003B3921"/>
    <w:rsid w:val="003C01E4"/>
    <w:rsid w:val="003C0DC0"/>
    <w:rsid w:val="003C3DE4"/>
    <w:rsid w:val="003C5786"/>
    <w:rsid w:val="003D0882"/>
    <w:rsid w:val="003D0CD7"/>
    <w:rsid w:val="003D43E8"/>
    <w:rsid w:val="003E0C0C"/>
    <w:rsid w:val="003E53E6"/>
    <w:rsid w:val="003E6335"/>
    <w:rsid w:val="003F100A"/>
    <w:rsid w:val="003F604D"/>
    <w:rsid w:val="003F728D"/>
    <w:rsid w:val="00401237"/>
    <w:rsid w:val="00405304"/>
    <w:rsid w:val="004056B4"/>
    <w:rsid w:val="00420887"/>
    <w:rsid w:val="004277B5"/>
    <w:rsid w:val="0044156F"/>
    <w:rsid w:val="00441E77"/>
    <w:rsid w:val="0045226E"/>
    <w:rsid w:val="00470D90"/>
    <w:rsid w:val="004716B4"/>
    <w:rsid w:val="004730D2"/>
    <w:rsid w:val="004737F7"/>
    <w:rsid w:val="00481AA8"/>
    <w:rsid w:val="004836BC"/>
    <w:rsid w:val="00485ABC"/>
    <w:rsid w:val="0048784E"/>
    <w:rsid w:val="004911E9"/>
    <w:rsid w:val="004970DE"/>
    <w:rsid w:val="004975B4"/>
    <w:rsid w:val="004A4E85"/>
    <w:rsid w:val="004B295E"/>
    <w:rsid w:val="004B36EE"/>
    <w:rsid w:val="004B3919"/>
    <w:rsid w:val="004B670D"/>
    <w:rsid w:val="004C1979"/>
    <w:rsid w:val="004C2F83"/>
    <w:rsid w:val="004C644C"/>
    <w:rsid w:val="004C65BE"/>
    <w:rsid w:val="004D0865"/>
    <w:rsid w:val="004D22EF"/>
    <w:rsid w:val="004D24CE"/>
    <w:rsid w:val="004D4C16"/>
    <w:rsid w:val="004D5785"/>
    <w:rsid w:val="004E2B15"/>
    <w:rsid w:val="004E59AB"/>
    <w:rsid w:val="004E7C44"/>
    <w:rsid w:val="004F74D6"/>
    <w:rsid w:val="00501A3F"/>
    <w:rsid w:val="00515483"/>
    <w:rsid w:val="00516C32"/>
    <w:rsid w:val="00516D77"/>
    <w:rsid w:val="0051762B"/>
    <w:rsid w:val="0052552F"/>
    <w:rsid w:val="00530030"/>
    <w:rsid w:val="00530254"/>
    <w:rsid w:val="00531180"/>
    <w:rsid w:val="00532A74"/>
    <w:rsid w:val="0054347B"/>
    <w:rsid w:val="00547C98"/>
    <w:rsid w:val="005509A2"/>
    <w:rsid w:val="00562417"/>
    <w:rsid w:val="00563685"/>
    <w:rsid w:val="00567DF2"/>
    <w:rsid w:val="00572003"/>
    <w:rsid w:val="005725C6"/>
    <w:rsid w:val="00583AE3"/>
    <w:rsid w:val="005869C3"/>
    <w:rsid w:val="00586A6D"/>
    <w:rsid w:val="0059256A"/>
    <w:rsid w:val="00593CF9"/>
    <w:rsid w:val="00595179"/>
    <w:rsid w:val="00595A90"/>
    <w:rsid w:val="00596614"/>
    <w:rsid w:val="005A12CA"/>
    <w:rsid w:val="005A2930"/>
    <w:rsid w:val="005A362F"/>
    <w:rsid w:val="005A37F7"/>
    <w:rsid w:val="005A452B"/>
    <w:rsid w:val="005A55ED"/>
    <w:rsid w:val="005A5E96"/>
    <w:rsid w:val="005B1960"/>
    <w:rsid w:val="005B4C54"/>
    <w:rsid w:val="005B729E"/>
    <w:rsid w:val="005C0225"/>
    <w:rsid w:val="005C25F9"/>
    <w:rsid w:val="005C3CE7"/>
    <w:rsid w:val="005C54A2"/>
    <w:rsid w:val="005C578D"/>
    <w:rsid w:val="005C7A5F"/>
    <w:rsid w:val="005C7DEB"/>
    <w:rsid w:val="005D1596"/>
    <w:rsid w:val="005E11E6"/>
    <w:rsid w:val="005E22B9"/>
    <w:rsid w:val="005E513C"/>
    <w:rsid w:val="005E51DB"/>
    <w:rsid w:val="005E68AF"/>
    <w:rsid w:val="005F1EA9"/>
    <w:rsid w:val="005F4783"/>
    <w:rsid w:val="005F47C1"/>
    <w:rsid w:val="00603757"/>
    <w:rsid w:val="006037EB"/>
    <w:rsid w:val="00605173"/>
    <w:rsid w:val="0061509E"/>
    <w:rsid w:val="00624911"/>
    <w:rsid w:val="00626283"/>
    <w:rsid w:val="00637664"/>
    <w:rsid w:val="00642199"/>
    <w:rsid w:val="006436F2"/>
    <w:rsid w:val="0064432F"/>
    <w:rsid w:val="0065110F"/>
    <w:rsid w:val="00656DA8"/>
    <w:rsid w:val="00660B39"/>
    <w:rsid w:val="006611D9"/>
    <w:rsid w:val="006650E9"/>
    <w:rsid w:val="006705B4"/>
    <w:rsid w:val="0067077B"/>
    <w:rsid w:val="0067395C"/>
    <w:rsid w:val="00677473"/>
    <w:rsid w:val="00684366"/>
    <w:rsid w:val="006903F7"/>
    <w:rsid w:val="006A667D"/>
    <w:rsid w:val="006B2ADE"/>
    <w:rsid w:val="006B5E90"/>
    <w:rsid w:val="006B75A4"/>
    <w:rsid w:val="006C2C19"/>
    <w:rsid w:val="006C3372"/>
    <w:rsid w:val="006C3A91"/>
    <w:rsid w:val="006C3E2A"/>
    <w:rsid w:val="006D2BCA"/>
    <w:rsid w:val="006D30A2"/>
    <w:rsid w:val="006D3DAA"/>
    <w:rsid w:val="006D544A"/>
    <w:rsid w:val="006D55EF"/>
    <w:rsid w:val="006E034C"/>
    <w:rsid w:val="006E74D5"/>
    <w:rsid w:val="006F632D"/>
    <w:rsid w:val="006F6CFC"/>
    <w:rsid w:val="00700420"/>
    <w:rsid w:val="00704CAA"/>
    <w:rsid w:val="0070574F"/>
    <w:rsid w:val="007174A6"/>
    <w:rsid w:val="00717EB6"/>
    <w:rsid w:val="007202CE"/>
    <w:rsid w:val="007205A6"/>
    <w:rsid w:val="007252B8"/>
    <w:rsid w:val="00736650"/>
    <w:rsid w:val="00736D9A"/>
    <w:rsid w:val="007426D5"/>
    <w:rsid w:val="00743D88"/>
    <w:rsid w:val="00745EC0"/>
    <w:rsid w:val="00754EA0"/>
    <w:rsid w:val="0075513A"/>
    <w:rsid w:val="007576FB"/>
    <w:rsid w:val="00775242"/>
    <w:rsid w:val="0077652C"/>
    <w:rsid w:val="00777A38"/>
    <w:rsid w:val="00787DC8"/>
    <w:rsid w:val="0079069D"/>
    <w:rsid w:val="00793979"/>
    <w:rsid w:val="007941AD"/>
    <w:rsid w:val="00796680"/>
    <w:rsid w:val="007A2AA1"/>
    <w:rsid w:val="007A5E8D"/>
    <w:rsid w:val="007A617F"/>
    <w:rsid w:val="007A7AB7"/>
    <w:rsid w:val="007B0B4C"/>
    <w:rsid w:val="007B3C2A"/>
    <w:rsid w:val="007C7AEF"/>
    <w:rsid w:val="007D3D12"/>
    <w:rsid w:val="007E340B"/>
    <w:rsid w:val="007E4E1F"/>
    <w:rsid w:val="007F074C"/>
    <w:rsid w:val="007F1B39"/>
    <w:rsid w:val="007F4B57"/>
    <w:rsid w:val="007F58D9"/>
    <w:rsid w:val="007F67CC"/>
    <w:rsid w:val="00800DCD"/>
    <w:rsid w:val="00806179"/>
    <w:rsid w:val="00810538"/>
    <w:rsid w:val="00811130"/>
    <w:rsid w:val="00811224"/>
    <w:rsid w:val="0081637B"/>
    <w:rsid w:val="0082441B"/>
    <w:rsid w:val="00826DD2"/>
    <w:rsid w:val="00826DE3"/>
    <w:rsid w:val="00832C50"/>
    <w:rsid w:val="00836461"/>
    <w:rsid w:val="0085618B"/>
    <w:rsid w:val="008700C0"/>
    <w:rsid w:val="00871761"/>
    <w:rsid w:val="00873602"/>
    <w:rsid w:val="008802DE"/>
    <w:rsid w:val="008807B4"/>
    <w:rsid w:val="00893813"/>
    <w:rsid w:val="0089648A"/>
    <w:rsid w:val="008A3DE5"/>
    <w:rsid w:val="008B194E"/>
    <w:rsid w:val="008B75B4"/>
    <w:rsid w:val="008B7E06"/>
    <w:rsid w:val="008C4512"/>
    <w:rsid w:val="008C59CE"/>
    <w:rsid w:val="008D152C"/>
    <w:rsid w:val="008D5F80"/>
    <w:rsid w:val="008F0175"/>
    <w:rsid w:val="008F64A3"/>
    <w:rsid w:val="008F7152"/>
    <w:rsid w:val="009041A3"/>
    <w:rsid w:val="00904955"/>
    <w:rsid w:val="009100D1"/>
    <w:rsid w:val="00911F5F"/>
    <w:rsid w:val="00912FFD"/>
    <w:rsid w:val="00915EE2"/>
    <w:rsid w:val="0092109C"/>
    <w:rsid w:val="00931C32"/>
    <w:rsid w:val="00931F52"/>
    <w:rsid w:val="009361D0"/>
    <w:rsid w:val="0093713C"/>
    <w:rsid w:val="0093775E"/>
    <w:rsid w:val="009567D5"/>
    <w:rsid w:val="00971C92"/>
    <w:rsid w:val="00971C93"/>
    <w:rsid w:val="0097231B"/>
    <w:rsid w:val="00972FD4"/>
    <w:rsid w:val="00975E5C"/>
    <w:rsid w:val="00977C2A"/>
    <w:rsid w:val="00981A20"/>
    <w:rsid w:val="009843F0"/>
    <w:rsid w:val="0098579E"/>
    <w:rsid w:val="00991166"/>
    <w:rsid w:val="00992839"/>
    <w:rsid w:val="00992DCC"/>
    <w:rsid w:val="009943EF"/>
    <w:rsid w:val="00994563"/>
    <w:rsid w:val="009A1759"/>
    <w:rsid w:val="009B0CAC"/>
    <w:rsid w:val="009B5D31"/>
    <w:rsid w:val="009B7F15"/>
    <w:rsid w:val="009C23E1"/>
    <w:rsid w:val="009C2951"/>
    <w:rsid w:val="009D617B"/>
    <w:rsid w:val="009E137D"/>
    <w:rsid w:val="009E1E02"/>
    <w:rsid w:val="009E273D"/>
    <w:rsid w:val="009E561F"/>
    <w:rsid w:val="009F1C55"/>
    <w:rsid w:val="009F47DE"/>
    <w:rsid w:val="00A0292A"/>
    <w:rsid w:val="00A02FD6"/>
    <w:rsid w:val="00A07314"/>
    <w:rsid w:val="00A112EB"/>
    <w:rsid w:val="00A135B7"/>
    <w:rsid w:val="00A14809"/>
    <w:rsid w:val="00A1745C"/>
    <w:rsid w:val="00A211C5"/>
    <w:rsid w:val="00A24B88"/>
    <w:rsid w:val="00A30C78"/>
    <w:rsid w:val="00A31549"/>
    <w:rsid w:val="00A34E53"/>
    <w:rsid w:val="00A3542B"/>
    <w:rsid w:val="00A3769F"/>
    <w:rsid w:val="00A37D70"/>
    <w:rsid w:val="00A40DEA"/>
    <w:rsid w:val="00A412B8"/>
    <w:rsid w:val="00A42BAF"/>
    <w:rsid w:val="00A45C13"/>
    <w:rsid w:val="00A47ECC"/>
    <w:rsid w:val="00A521FF"/>
    <w:rsid w:val="00A60A87"/>
    <w:rsid w:val="00A63BEA"/>
    <w:rsid w:val="00A67096"/>
    <w:rsid w:val="00A95007"/>
    <w:rsid w:val="00AA607E"/>
    <w:rsid w:val="00AB2DA6"/>
    <w:rsid w:val="00AB35B8"/>
    <w:rsid w:val="00AB5705"/>
    <w:rsid w:val="00AC2523"/>
    <w:rsid w:val="00AD0C31"/>
    <w:rsid w:val="00AD3396"/>
    <w:rsid w:val="00AD48FF"/>
    <w:rsid w:val="00AD78F1"/>
    <w:rsid w:val="00AE00CD"/>
    <w:rsid w:val="00AE0D10"/>
    <w:rsid w:val="00AF4F5E"/>
    <w:rsid w:val="00AF6D28"/>
    <w:rsid w:val="00AF7D0C"/>
    <w:rsid w:val="00B00C3B"/>
    <w:rsid w:val="00B03699"/>
    <w:rsid w:val="00B201B3"/>
    <w:rsid w:val="00B36458"/>
    <w:rsid w:val="00B370B0"/>
    <w:rsid w:val="00B50C26"/>
    <w:rsid w:val="00B51BA5"/>
    <w:rsid w:val="00B575BB"/>
    <w:rsid w:val="00B604A1"/>
    <w:rsid w:val="00B62270"/>
    <w:rsid w:val="00B62D34"/>
    <w:rsid w:val="00B715ED"/>
    <w:rsid w:val="00B8026C"/>
    <w:rsid w:val="00B81477"/>
    <w:rsid w:val="00B8302F"/>
    <w:rsid w:val="00B85715"/>
    <w:rsid w:val="00B86069"/>
    <w:rsid w:val="00B96A2A"/>
    <w:rsid w:val="00BA1586"/>
    <w:rsid w:val="00BA2EF9"/>
    <w:rsid w:val="00BA53E6"/>
    <w:rsid w:val="00BA7F6E"/>
    <w:rsid w:val="00BB27C7"/>
    <w:rsid w:val="00BB47D5"/>
    <w:rsid w:val="00BB5F35"/>
    <w:rsid w:val="00BC2B99"/>
    <w:rsid w:val="00BC40F4"/>
    <w:rsid w:val="00BC723C"/>
    <w:rsid w:val="00BC7E30"/>
    <w:rsid w:val="00BD28BC"/>
    <w:rsid w:val="00BD2E1B"/>
    <w:rsid w:val="00BD5D50"/>
    <w:rsid w:val="00BE1ED0"/>
    <w:rsid w:val="00BE7049"/>
    <w:rsid w:val="00BF39A5"/>
    <w:rsid w:val="00C03509"/>
    <w:rsid w:val="00C060C7"/>
    <w:rsid w:val="00C0714C"/>
    <w:rsid w:val="00C07A49"/>
    <w:rsid w:val="00C103D1"/>
    <w:rsid w:val="00C16A25"/>
    <w:rsid w:val="00C2032A"/>
    <w:rsid w:val="00C23186"/>
    <w:rsid w:val="00C24CD0"/>
    <w:rsid w:val="00C25A08"/>
    <w:rsid w:val="00C34BC3"/>
    <w:rsid w:val="00C3639C"/>
    <w:rsid w:val="00C37B2E"/>
    <w:rsid w:val="00C43278"/>
    <w:rsid w:val="00C468A8"/>
    <w:rsid w:val="00C52F4B"/>
    <w:rsid w:val="00C54802"/>
    <w:rsid w:val="00C56ED0"/>
    <w:rsid w:val="00C67710"/>
    <w:rsid w:val="00C67F3F"/>
    <w:rsid w:val="00C71317"/>
    <w:rsid w:val="00C80D0E"/>
    <w:rsid w:val="00C91540"/>
    <w:rsid w:val="00C91E89"/>
    <w:rsid w:val="00C921A4"/>
    <w:rsid w:val="00C940CB"/>
    <w:rsid w:val="00C941B3"/>
    <w:rsid w:val="00C96CA3"/>
    <w:rsid w:val="00CB2C9B"/>
    <w:rsid w:val="00CC0385"/>
    <w:rsid w:val="00CD40BB"/>
    <w:rsid w:val="00CD643C"/>
    <w:rsid w:val="00CE1D2E"/>
    <w:rsid w:val="00CF561D"/>
    <w:rsid w:val="00D0030F"/>
    <w:rsid w:val="00D0739C"/>
    <w:rsid w:val="00D148E3"/>
    <w:rsid w:val="00D173CD"/>
    <w:rsid w:val="00D17AEB"/>
    <w:rsid w:val="00D242B4"/>
    <w:rsid w:val="00D3389C"/>
    <w:rsid w:val="00D33F23"/>
    <w:rsid w:val="00D41FF6"/>
    <w:rsid w:val="00D458A0"/>
    <w:rsid w:val="00D5018C"/>
    <w:rsid w:val="00D5030B"/>
    <w:rsid w:val="00D5058B"/>
    <w:rsid w:val="00D5316A"/>
    <w:rsid w:val="00D57A7A"/>
    <w:rsid w:val="00D60A40"/>
    <w:rsid w:val="00D618EF"/>
    <w:rsid w:val="00D6281D"/>
    <w:rsid w:val="00D647FA"/>
    <w:rsid w:val="00D64A79"/>
    <w:rsid w:val="00D74569"/>
    <w:rsid w:val="00D775E8"/>
    <w:rsid w:val="00D931E4"/>
    <w:rsid w:val="00D94704"/>
    <w:rsid w:val="00DA755E"/>
    <w:rsid w:val="00DB05FA"/>
    <w:rsid w:val="00DB297A"/>
    <w:rsid w:val="00DB41E7"/>
    <w:rsid w:val="00DB65B5"/>
    <w:rsid w:val="00DB6CE7"/>
    <w:rsid w:val="00DC2493"/>
    <w:rsid w:val="00DC389A"/>
    <w:rsid w:val="00DC49BA"/>
    <w:rsid w:val="00DC5DF2"/>
    <w:rsid w:val="00DD1499"/>
    <w:rsid w:val="00DD1F41"/>
    <w:rsid w:val="00DD20DB"/>
    <w:rsid w:val="00DD27CC"/>
    <w:rsid w:val="00DD29CF"/>
    <w:rsid w:val="00DD4C68"/>
    <w:rsid w:val="00DE3531"/>
    <w:rsid w:val="00DE3DEC"/>
    <w:rsid w:val="00DE4D31"/>
    <w:rsid w:val="00DF1EFA"/>
    <w:rsid w:val="00DF2581"/>
    <w:rsid w:val="00DF3BC7"/>
    <w:rsid w:val="00DF60E2"/>
    <w:rsid w:val="00DF70D6"/>
    <w:rsid w:val="00E02636"/>
    <w:rsid w:val="00E03A93"/>
    <w:rsid w:val="00E03E3D"/>
    <w:rsid w:val="00E14A88"/>
    <w:rsid w:val="00E158FB"/>
    <w:rsid w:val="00E17EC8"/>
    <w:rsid w:val="00E207D3"/>
    <w:rsid w:val="00E21599"/>
    <w:rsid w:val="00E21FD4"/>
    <w:rsid w:val="00E303B5"/>
    <w:rsid w:val="00E3754D"/>
    <w:rsid w:val="00E4196F"/>
    <w:rsid w:val="00E443BA"/>
    <w:rsid w:val="00E46ACC"/>
    <w:rsid w:val="00E50EB4"/>
    <w:rsid w:val="00E5108B"/>
    <w:rsid w:val="00E51455"/>
    <w:rsid w:val="00E57B2E"/>
    <w:rsid w:val="00E624D8"/>
    <w:rsid w:val="00E64940"/>
    <w:rsid w:val="00E6534E"/>
    <w:rsid w:val="00E66D61"/>
    <w:rsid w:val="00E728A4"/>
    <w:rsid w:val="00E73FA6"/>
    <w:rsid w:val="00E74063"/>
    <w:rsid w:val="00E77325"/>
    <w:rsid w:val="00E862C1"/>
    <w:rsid w:val="00E92F01"/>
    <w:rsid w:val="00E9710F"/>
    <w:rsid w:val="00EA00EF"/>
    <w:rsid w:val="00EA1F4A"/>
    <w:rsid w:val="00EB2155"/>
    <w:rsid w:val="00EB3B3B"/>
    <w:rsid w:val="00EB44F3"/>
    <w:rsid w:val="00EB5364"/>
    <w:rsid w:val="00EB7A6C"/>
    <w:rsid w:val="00EC5ED1"/>
    <w:rsid w:val="00ED5E85"/>
    <w:rsid w:val="00EE13E4"/>
    <w:rsid w:val="00EE42C1"/>
    <w:rsid w:val="00EE568A"/>
    <w:rsid w:val="00EE57B3"/>
    <w:rsid w:val="00EF2345"/>
    <w:rsid w:val="00EF6B25"/>
    <w:rsid w:val="00EF7F34"/>
    <w:rsid w:val="00F06926"/>
    <w:rsid w:val="00F14B8E"/>
    <w:rsid w:val="00F233D2"/>
    <w:rsid w:val="00F3521F"/>
    <w:rsid w:val="00F3635C"/>
    <w:rsid w:val="00F40403"/>
    <w:rsid w:val="00F41E1B"/>
    <w:rsid w:val="00F42690"/>
    <w:rsid w:val="00F43862"/>
    <w:rsid w:val="00F4692E"/>
    <w:rsid w:val="00F62518"/>
    <w:rsid w:val="00F66AE1"/>
    <w:rsid w:val="00F80D6E"/>
    <w:rsid w:val="00F82D0B"/>
    <w:rsid w:val="00F904F3"/>
    <w:rsid w:val="00F94B85"/>
    <w:rsid w:val="00F97245"/>
    <w:rsid w:val="00F97742"/>
    <w:rsid w:val="00F97B2A"/>
    <w:rsid w:val="00FA1DF2"/>
    <w:rsid w:val="00FA3247"/>
    <w:rsid w:val="00FA7378"/>
    <w:rsid w:val="00FB4C2F"/>
    <w:rsid w:val="00FB5F83"/>
    <w:rsid w:val="00FC07B0"/>
    <w:rsid w:val="00FD10C4"/>
    <w:rsid w:val="00FD1B47"/>
    <w:rsid w:val="00FE034B"/>
    <w:rsid w:val="00FE2D8F"/>
    <w:rsid w:val="00FE3621"/>
    <w:rsid w:val="00FE375D"/>
    <w:rsid w:val="00FE3CE4"/>
    <w:rsid w:val="00FE525D"/>
    <w:rsid w:val="00FE5F27"/>
    <w:rsid w:val="00FF4BEE"/>
    <w:rsid w:val="00FF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EA307"/>
  <w15:docId w15:val="{D40EE68E-65FD-46ED-8C0B-C7D2D0F6C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Arial Unicode MS" w:hAnsi="Calibri" w:cs="Calibri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303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0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03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</w:style>
  <w:style w:type="paragraph" w:styleId="BalloonText">
    <w:name w:val="Balloon 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Spacing">
    <w:name w:val="No Spacing"/>
    <w:pPr>
      <w:widowControl/>
      <w:suppressAutoHyphens/>
      <w:spacing w:after="0" w:line="240" w:lineRule="auto"/>
    </w:pPr>
    <w:rPr>
      <w:lang w:eastAsia="pl-PL"/>
    </w:rPr>
  </w:style>
  <w:style w:type="paragraph" w:styleId="CommentText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NormalWeb">
    <w:name w:val="Normal (Web)"/>
    <w:basedOn w:val="Standard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ternetlink">
    <w:name w:val="Internet link"/>
    <w:basedOn w:val="DefaultParagraphFont"/>
    <w:rPr>
      <w:color w:val="0563C1"/>
      <w:u w:val="single"/>
    </w:rPr>
  </w:style>
  <w:style w:type="character" w:customStyle="1" w:styleId="TekstdymkaZnak">
    <w:name w:val="Tekst dymka Znak"/>
    <w:basedOn w:val="DefaultParagraphFont"/>
    <w:rPr>
      <w:rFonts w:ascii="Tahoma" w:hAnsi="Tahoma" w:cs="Tahoma"/>
      <w:sz w:val="16"/>
      <w:szCs w:val="16"/>
      <w:lang w:eastAsia="pl-P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TekstkomentarzaZnak">
    <w:name w:val="Tekst komentarza Znak"/>
    <w:basedOn w:val="DefaultParagraphFont"/>
    <w:rPr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b/>
      <w:bCs/>
      <w:sz w:val="20"/>
      <w:szCs w:val="20"/>
      <w:lang w:eastAsia="pl-PL"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customStyle="1" w:styleId="StrongEmphasis">
    <w:name w:val="Strong Emphasis"/>
    <w:basedOn w:val="DefaultParagraphFont"/>
    <w:rPr>
      <w:b/>
      <w:bCs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5yl5">
    <w:name w:val="_5yl5"/>
    <w:basedOn w:val="DefaultParagraphFont"/>
  </w:style>
  <w:style w:type="character" w:customStyle="1" w:styleId="ListLabel1">
    <w:name w:val="ListLabel 1"/>
    <w:rPr>
      <w:sz w:val="20"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3754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754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3754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D152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303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73665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B604A1"/>
    <w:rPr>
      <w:b/>
      <w:bCs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DC249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B5F83"/>
    <w:pPr>
      <w:ind w:left="720"/>
      <w:contextualSpacing/>
    </w:pPr>
  </w:style>
  <w:style w:type="paragraph" w:customStyle="1" w:styleId="gwp1f86450dmsonormal">
    <w:name w:val="gwp1f86450d_msonormal"/>
    <w:basedOn w:val="Normal"/>
    <w:rsid w:val="00A42BAF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3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1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6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ug.edu.pl/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iuro.rzecznika@ug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nika.rogo@ug.edu.p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39AD512A66B644A38BD552782CA3DB" ma:contentTypeVersion="13" ma:contentTypeDescription="Create a new document." ma:contentTypeScope="" ma:versionID="ca058c0b48f9c87cd9f08ab170783d61">
  <xsd:schema xmlns:xsd="http://www.w3.org/2001/XMLSchema" xmlns:xs="http://www.w3.org/2001/XMLSchema" xmlns:p="http://schemas.microsoft.com/office/2006/metadata/properties" xmlns:ns3="c81c51c9-f33b-4fa2-82c7-1fcd7e17d5a2" xmlns:ns4="3ef32fe6-0ae5-4770-a2bf-04f26f696354" targetNamespace="http://schemas.microsoft.com/office/2006/metadata/properties" ma:root="true" ma:fieldsID="e943b550ef568ef85c6ed76ef34da0a7" ns3:_="" ns4:_="">
    <xsd:import namespace="c81c51c9-f33b-4fa2-82c7-1fcd7e17d5a2"/>
    <xsd:import namespace="3ef32fe6-0ae5-4770-a2bf-04f26f6963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c51c9-f33b-4fa2-82c7-1fcd7e17d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32fe6-0ae5-4770-a2bf-04f26f696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2CA868-8AFF-4D38-A5BA-4DA54C48F6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166FC6-406A-47FA-AECA-353B00797E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CB6258-28CA-4885-8882-FDC9EC8AC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1c51c9-f33b-4fa2-82c7-1fcd7e17d5a2"/>
    <ds:schemaRef ds:uri="3ef32fe6-0ae5-4770-a2bf-04f26f696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87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Rycho444</Company>
  <LinksUpToDate>false</LinksUpToDate>
  <CharactersWithSpaces>2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Czechowska-Derkacz</dc:creator>
  <cp:lastModifiedBy>Monika Rogo</cp:lastModifiedBy>
  <cp:revision>3</cp:revision>
  <cp:lastPrinted>2020-03-02T11:13:00Z</cp:lastPrinted>
  <dcterms:created xsi:type="dcterms:W3CDTF">2020-10-13T10:13:00Z</dcterms:created>
  <dcterms:modified xsi:type="dcterms:W3CDTF">2020-10-13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8539AD512A66B644A38BD552782CA3DB</vt:lpwstr>
  </property>
</Properties>
</file>